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38CF1CC7" w14:textId="77777777" w:rsidR="002172E6" w:rsidRPr="00777091" w:rsidRDefault="002172E6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CD375B6" w14:textId="77777777" w:rsidR="002172E6" w:rsidRPr="002172E6" w:rsidRDefault="002172E6" w:rsidP="002172E6">
      <w:pPr>
        <w:widowControl w:val="0"/>
        <w:autoSpaceDE w:val="0"/>
        <w:autoSpaceDN w:val="0"/>
        <w:adjustRightInd w:val="0"/>
        <w:spacing w:after="0"/>
        <w:ind w:left="61" w:hanging="3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2172E6">
        <w:rPr>
          <w:rFonts w:ascii="Times New Roman" w:hAnsi="Times New Roman" w:cs="Times New Roman"/>
          <w:b/>
          <w:sz w:val="24"/>
          <w:szCs w:val="24"/>
          <w:lang w:val="sr-Cyrl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ПРИЈАВНИ ОБРАЗАЦ</w:t>
      </w:r>
    </w:p>
    <w:p w14:paraId="3757A7DA" w14:textId="4ADB8826" w:rsidR="002172E6" w:rsidRPr="002172E6" w:rsidRDefault="002172E6" w:rsidP="002172E6">
      <w:pPr>
        <w:widowControl w:val="0"/>
        <w:autoSpaceDE w:val="0"/>
        <w:autoSpaceDN w:val="0"/>
        <w:adjustRightInd w:val="0"/>
        <w:spacing w:after="0"/>
        <w:ind w:left="61" w:hanging="3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2172E6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ЗА ДОДЕЛУ </w:t>
      </w:r>
      <w:r w:rsidRPr="002172E6">
        <w:rPr>
          <w:rFonts w:ascii="Times New Roman" w:eastAsia="Times New Roman" w:hAnsi="Times New Roman" w:cs="Times New Roman"/>
          <w:b/>
          <w:sz w:val="24"/>
          <w:szCs w:val="24"/>
          <w:lang w:val="sr-Cyrl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БЕСПОВРАТНИХ СРЕДСТАВА ДОМАЋИНСТВИМА ЗА ЕНЕРГЕТСКУ САНАЦИЈУ ПОРОДИЧНИХ КУЋА И СТАНОВА НА ТЕРИТОРИЈИ ГРАДА КИКИНДЕ</w:t>
      </w:r>
      <w:r w:rsidRPr="002172E6">
        <w:rPr>
          <w:rFonts w:ascii="Times New Roman" w:eastAsia="Times New Roman" w:hAnsi="Times New Roman" w:cs="Times New Roman"/>
          <w:b/>
          <w:sz w:val="24"/>
          <w:szCs w:val="24"/>
          <w:lang w:val="en-U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ЗА 2024</w:t>
      </w:r>
      <w:r w:rsidRPr="002172E6">
        <w:rPr>
          <w:rFonts w:ascii="Times New Roman" w:eastAsia="Times New Roman" w:hAnsi="Times New Roman" w:cs="Times New Roman"/>
          <w:b/>
          <w:sz w:val="24"/>
          <w:szCs w:val="24"/>
          <w:lang w:val="sr-Cyrl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. ГОДИНУ</w:t>
      </w:r>
    </w:p>
    <w:p w14:paraId="4A1AD8E0" w14:textId="5211755E" w:rsidR="0386A755" w:rsidRPr="002172E6" w:rsidRDefault="0386A755">
      <w:pPr>
        <w:rPr>
          <w:lang w:val="sr-Cyrl-RS"/>
        </w:rPr>
      </w:pPr>
    </w:p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762D7FE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</w:t>
            </w:r>
            <w:r w:rsidR="002172E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онске поште - email (опционо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0E5F5BB9" w:rsidR="002F7814" w:rsidRDefault="00B33107" w:rsidP="002F7814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Крајњи корисници имају могућност да се </w:t>
      </w:r>
      <w:r w:rsidR="00B5276F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јаве за појединачну меру енергетске санације или за један од пакета.</w:t>
      </w:r>
    </w:p>
    <w:p w14:paraId="01AE3E62" w14:textId="3F92A073" w:rsidR="00D91DE6" w:rsidRPr="00D91DE6" w:rsidRDefault="00D91DE6" w:rsidP="002F7814">
      <w:pPr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Мере под тачкама 7) и 10) се не убрајају у појединачне мере јер нису предвиђене за самосталну примену.</w:t>
      </w:r>
    </w:p>
    <w:p w14:paraId="4A2724AC" w14:textId="71BA36A3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156A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CEFF48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2FC1EAD4" w14:textId="77777777" w:rsidR="00156AE1" w:rsidRDefault="00156AE1" w:rsidP="00156AE1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3D5A9F35" w14:textId="77777777" w:rsidR="00156AE1" w:rsidRPr="00916EC9" w:rsidRDefault="00156AE1" w:rsidP="00156AE1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156AE1" w:rsidRPr="00054D2F" w14:paraId="668F936A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589A8613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3B166E3B" w14:textId="77777777" w:rsidR="00156AE1" w:rsidRPr="002D1A13" w:rsidRDefault="00156AE1" w:rsidP="00B87B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156AE1" w:rsidRPr="0066540E" w14:paraId="4E5D2A3C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2D173C60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F73F3CE" w14:textId="77777777" w:rsidR="00156AE1" w:rsidRPr="002D1A13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156AE1" w:rsidRPr="0066540E" w14:paraId="1CECBF0B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672A1823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4ECD679" w14:textId="77777777" w:rsidR="00156AE1" w:rsidRPr="002D1A13" w:rsidRDefault="00156AE1" w:rsidP="00B87B0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156AE1" w:rsidRPr="0066540E" w14:paraId="71F62AC7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4169CFBB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1352FE65" w14:textId="77777777" w:rsidR="00156AE1" w:rsidRPr="00B04B51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156AE1" w:rsidRPr="0066540E" w14:paraId="149257DA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0BD3F614" w14:textId="77777777" w:rsidR="00156AE1" w:rsidRPr="00C8629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5D941263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56AE1" w:rsidRPr="0066540E" w14:paraId="7184EDEE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4D4111A6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44EE3C5" w14:textId="77777777" w:rsidR="00156AE1" w:rsidRPr="0095725F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156AE1" w:rsidRPr="0066540E" w14:paraId="78990B4C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13A8BCD9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4B618E33" w14:textId="77777777" w:rsidR="00156AE1" w:rsidRPr="002D1A13" w:rsidRDefault="00156AE1" w:rsidP="00B87B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156AE1" w:rsidRPr="0066540E" w14:paraId="6B7F08C5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22535B79" w14:textId="77777777" w:rsidR="00156AE1" w:rsidRPr="0066540E" w:rsidDel="00A00A87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7736" w:type="dxa"/>
          </w:tcPr>
          <w:p w14:paraId="72E8E3FB" w14:textId="77777777" w:rsidR="00156AE1" w:rsidRPr="002D1A13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156AE1" w:rsidRPr="0066540E" w14:paraId="29FD49FA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03805FB0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7736" w:type="dxa"/>
          </w:tcPr>
          <w:p w14:paraId="6EE388A0" w14:textId="77777777" w:rsidR="00156AE1" w:rsidRPr="002D1A13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156AE1" w:rsidRPr="0066540E" w14:paraId="44D8C946" w14:textId="77777777" w:rsidTr="00B87B00">
        <w:tc>
          <w:tcPr>
            <w:tcW w:w="1615" w:type="dxa"/>
            <w:shd w:val="clear" w:color="auto" w:fill="E7E6E6" w:themeFill="background2"/>
            <w:vAlign w:val="center"/>
          </w:tcPr>
          <w:p w14:paraId="750BCC5E" w14:textId="77777777" w:rsidR="00156AE1" w:rsidRPr="000B3E12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60AC161A" w14:textId="77777777" w:rsidR="00156AE1" w:rsidRPr="00186AF8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BAE5680" w14:textId="77777777" w:rsidR="00156AE1" w:rsidRDefault="00156AE1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7A393EB1" w14:textId="77777777" w:rsidR="00156AE1" w:rsidRPr="0066540E" w:rsidRDefault="00156AE1" w:rsidP="00156AE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1271679" w14:textId="7D54A38E" w:rsidR="00156AE1" w:rsidRDefault="00156AE1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91DE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D91DE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у складу са Прилогом бр.3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</w:t>
      </w:r>
      <w:r w:rsidR="00D91DE6">
        <w:rPr>
          <w:rFonts w:ascii="Times New Roman" w:eastAsia="Times New Roman" w:hAnsi="Times New Roman" w:cs="Times New Roman"/>
          <w:sz w:val="20"/>
          <w:szCs w:val="20"/>
          <w:lang w:val="sr-Cyrl-RS"/>
        </w:rPr>
        <w:t>се суфинансирати са уделом до 80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% бесповратних средстава ако се примењује са </w:t>
      </w:r>
      <w:r w:rsidR="00F24B5C">
        <w:rPr>
          <w:rFonts w:ascii="Times New Roman" w:eastAsia="Times New Roman" w:hAnsi="Times New Roman" w:cs="Times New Roman"/>
          <w:sz w:val="20"/>
          <w:szCs w:val="20"/>
          <w:lang w:val="sr-Cyrl-RS"/>
        </w:rPr>
        <w:t>н</w:t>
      </w:r>
      <w:r w:rsidR="00D91DE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еким од наведених пакета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5395D155" w14:textId="77777777" w:rsidR="00156AE1" w:rsidRDefault="00156AE1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443A9865" w14:textId="77777777" w:rsidR="00DD3CDB" w:rsidRDefault="00DD3CDB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16F526E5" w14:textId="77777777" w:rsidR="00DD3CDB" w:rsidRDefault="00DD3CDB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55E1EE9D" w14:textId="77777777" w:rsidR="00DD3CDB" w:rsidRDefault="00DD3CDB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578BEB8E" w14:textId="77777777" w:rsidR="00DD3CDB" w:rsidRDefault="00DD3CDB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2DD87D5B" w14:textId="77777777" w:rsidR="00DD3CDB" w:rsidRDefault="00DD3CDB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654DCC92" w14:textId="77777777" w:rsidR="00DD3CDB" w:rsidRPr="00DD3CDB" w:rsidRDefault="00DD3CDB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58C9E9F" w14:textId="77777777" w:rsidR="00156AE1" w:rsidRDefault="00156AE1" w:rsidP="00156AE1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6EADF88D" w14:textId="77777777" w:rsidR="00156AE1" w:rsidRDefault="00156AE1" w:rsidP="00156AE1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 –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p w14:paraId="64203FC0" w14:textId="77777777" w:rsidR="00DD3CDB" w:rsidRPr="00916EC9" w:rsidRDefault="00DD3CDB" w:rsidP="00156AE1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156AE1" w:rsidRPr="00054D2F" w14:paraId="481FF1E5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3251B4E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61955055" w14:textId="77777777" w:rsidR="00156AE1" w:rsidRPr="004C602B" w:rsidRDefault="00156AE1" w:rsidP="00B87B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3837B448" w14:textId="77777777" w:rsidR="00156AE1" w:rsidRDefault="00156AE1" w:rsidP="00B87B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4C0BFB1B" w14:textId="77777777" w:rsidR="00156AE1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2AD298F" w14:textId="77777777" w:rsidR="00156AE1" w:rsidRPr="004C602B" w:rsidRDefault="00156AE1" w:rsidP="00B87B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 тачке 10) уколико је предвиђена Прилогом 2</w:t>
            </w:r>
          </w:p>
        </w:tc>
      </w:tr>
      <w:tr w:rsidR="00156AE1" w:rsidRPr="00054D2F" w14:paraId="4779E204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0C8FB8B6" w14:textId="77777777" w:rsidR="00156AE1" w:rsidRPr="00496203" w:rsidRDefault="00156AE1" w:rsidP="00B87B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0ADD26C" w14:textId="77777777" w:rsidR="00156AE1" w:rsidRPr="004C602B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276E2478" w14:textId="77777777" w:rsidR="00156AE1" w:rsidRPr="00C86291" w:rsidRDefault="00156AE1" w:rsidP="00B87B0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156AE1" w:rsidRPr="0066540E" w14:paraId="36598DDC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9E0914D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733110A" w14:textId="77777777" w:rsidR="00156AE1" w:rsidRPr="004C602B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6D216CD8" w14:textId="77777777" w:rsidR="00156AE1" w:rsidRPr="002D1A13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56AE1" w:rsidRPr="0066540E" w14:paraId="6AC6ED05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4A40046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2AB3E9E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3E8E0E49" w14:textId="77777777" w:rsidR="00156AE1" w:rsidRPr="002D1A13" w:rsidRDefault="00156AE1" w:rsidP="00B87B0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56AE1" w:rsidRPr="0066540E" w14:paraId="78EDF500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6C7FC53C" w14:textId="77777777" w:rsidR="00156AE1" w:rsidRPr="004C602B" w:rsidDel="00186AF8" w:rsidRDefault="00156AE1" w:rsidP="00B87B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CBE88B4" w14:textId="77777777" w:rsidR="00156AE1" w:rsidRPr="00B6461F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348F4F9C" w14:textId="77777777" w:rsidR="00156AE1" w:rsidRPr="00B04B5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156AE1" w:rsidRPr="0066540E" w14:paraId="512C2846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5BDCFF54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483C1CF2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52F4B2D" w14:textId="77777777" w:rsidR="00156AE1" w:rsidRDefault="00156AE1" w:rsidP="00B87B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4263E054" w14:textId="77777777" w:rsidR="00156AE1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 мера Основног пакета</w:t>
            </w:r>
          </w:p>
          <w:p w14:paraId="0CA1CE56" w14:textId="77777777" w:rsidR="00156AE1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36756839" w14:textId="77777777" w:rsidR="00156AE1" w:rsidRPr="006E0396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/или 7) уз примену тачке 10) уколико је предвиђена Прилогом 2</w:t>
            </w:r>
          </w:p>
        </w:tc>
      </w:tr>
      <w:tr w:rsidR="00156AE1" w:rsidRPr="0066540E" w14:paraId="29010CF7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611EFE8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92D4F08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7A3D9EC6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156AE1" w:rsidRPr="0066540E" w14:paraId="4AFE5E66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85B1D19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4A7818DB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7C5E5C0D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56AE1" w:rsidRPr="0066540E" w14:paraId="0FEB45AE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1B785CAD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38828B8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98F0CCF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56AE1" w:rsidRPr="0066540E" w14:paraId="4797FE42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4FDCEDF1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9A10633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177AF96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56AE1" w:rsidRPr="0066540E" w14:paraId="2ACCCD02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D0211FA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43788228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01260650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156AE1" w:rsidRPr="0066540E" w14:paraId="1593253D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0DE18412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F946A50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1BBF5100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156AE1" w:rsidRPr="0066540E" w14:paraId="50A9C42A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490841C8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CD062B8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*</w:t>
            </w:r>
          </w:p>
        </w:tc>
        <w:tc>
          <w:tcPr>
            <w:tcW w:w="9265" w:type="dxa"/>
          </w:tcPr>
          <w:p w14:paraId="416812E5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156AE1" w:rsidRPr="0066540E" w14:paraId="62A142C4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1BD76B75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2422612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 w14:paraId="2EBB4DB7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156AE1" w:rsidRPr="0066540E" w14:paraId="02241FD2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5F8B3883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7B03D539" w14:textId="77777777" w:rsidR="00156AE1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5D17F187" w14:textId="77777777" w:rsidR="00156AE1" w:rsidRDefault="00156AE1" w:rsidP="00B87B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7A99B1C3" w14:textId="77777777" w:rsidR="00156AE1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мера Основног и Стандардног пакета </w:t>
            </w:r>
          </w:p>
          <w:p w14:paraId="7545915A" w14:textId="77777777" w:rsidR="00156AE1" w:rsidRDefault="00156AE1" w:rsidP="00B87B0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08E6324B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 тачке 10) уколико је предвиђена Прилогом 2</w:t>
            </w:r>
          </w:p>
        </w:tc>
      </w:tr>
      <w:tr w:rsidR="00156AE1" w:rsidRPr="0066540E" w14:paraId="385A3C1F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3EE57416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A33DB3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2882AE02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156AE1" w:rsidRPr="0066540E" w14:paraId="39EBF14D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78C15058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B342D11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BB1AAA3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56AE1" w:rsidRPr="0066540E" w14:paraId="2541A528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2B94F8C1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D17DF87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67E70898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56AE1" w:rsidRPr="0066540E" w14:paraId="2FF5B852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6269C59F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ECF59A7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43AF1CEE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56AE1" w:rsidRPr="0066540E" w14:paraId="4F32488B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00ACDDD0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2C614A3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04125ACE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156AE1" w:rsidRPr="0066540E" w14:paraId="78765AF8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5715D46F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B83822F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7F26396F" w14:textId="77777777" w:rsidR="00156AE1" w:rsidRPr="00C86291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156AE1" w:rsidRPr="0066540E" w14:paraId="150561DA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6F8CE1D7" w14:textId="77777777" w:rsidR="00156AE1" w:rsidRPr="0066540E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AC0D7CA" w14:textId="77777777" w:rsidR="00156AE1" w:rsidRPr="004C602B" w:rsidRDefault="00156AE1" w:rsidP="00B87B0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3231C67" w14:textId="77777777" w:rsidR="00156AE1" w:rsidRPr="002D1A13" w:rsidRDefault="00156AE1" w:rsidP="00B87B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156AE1" w:rsidRPr="0066540E" w14:paraId="407CB303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0A87B826" w14:textId="77777777" w:rsidR="00156AE1" w:rsidRPr="0066540E" w:rsidDel="00A00A87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3B03604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6A14F15F" w14:textId="77777777" w:rsidR="00156AE1" w:rsidRPr="002D1A13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156AE1" w:rsidRPr="0066540E" w14:paraId="5D5EB54B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0AEC4A57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5ECB3B0" w14:textId="77777777" w:rsidR="00156AE1" w:rsidRPr="007B40A4" w:rsidRDefault="00156AE1" w:rsidP="00B87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04B636BD" w14:textId="77777777" w:rsidR="00156AE1" w:rsidRPr="002D1A13" w:rsidRDefault="00156AE1" w:rsidP="00B87B0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156AE1" w:rsidRPr="0066540E" w14:paraId="3A630BC6" w14:textId="77777777" w:rsidTr="00B87B00">
        <w:tc>
          <w:tcPr>
            <w:tcW w:w="715" w:type="dxa"/>
            <w:shd w:val="clear" w:color="auto" w:fill="E7E6E6" w:themeFill="background2"/>
            <w:vAlign w:val="center"/>
          </w:tcPr>
          <w:p w14:paraId="155DE6C6" w14:textId="77777777" w:rsidR="00156AE1" w:rsidRDefault="00156AE1" w:rsidP="00B87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E6AFC51" w14:textId="77777777" w:rsidR="00156AE1" w:rsidRDefault="00156AE1" w:rsidP="00B87B0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 w14:paraId="795E86B7" w14:textId="77777777" w:rsidR="00156AE1" w:rsidRPr="007B40A4" w:rsidRDefault="00156AE1" w:rsidP="00B87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04C776FC" w14:textId="77777777" w:rsidR="00156AE1" w:rsidRDefault="00156AE1" w:rsidP="00156A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732C6308" w14:textId="77777777" w:rsidR="00156AE1" w:rsidRPr="0066540E" w:rsidRDefault="00156AE1" w:rsidP="00156AE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9299907" w14:textId="72C173BE" w:rsidR="00F24B5C" w:rsidRDefault="00F24B5C" w:rsidP="00F24B5C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9266AE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66AE">
        <w:rPr>
          <w:rFonts w:ascii="Times New Roman" w:eastAsia="Times New Roman" w:hAnsi="Times New Roman" w:cs="Times New Roman"/>
          <w:sz w:val="20"/>
          <w:szCs w:val="20"/>
          <w:lang w:val="sr-Cyrl-RS"/>
        </w:rPr>
        <w:t>је обавезујућа</w:t>
      </w:r>
      <w:r w:rsidR="009266A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66AE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за који се одлучите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у складу са Прилогом бр.3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се суфинансирати са уделом до 80</w:t>
      </w:r>
      <w:r w:rsidR="009266AE">
        <w:rPr>
          <w:rFonts w:ascii="Times New Roman" w:eastAsia="Times New Roman" w:hAnsi="Times New Roman" w:cs="Times New Roman"/>
          <w:sz w:val="20"/>
          <w:szCs w:val="20"/>
          <w:lang w:val="sr-Cyrl-RS"/>
        </w:rPr>
        <w:t>% бесповратних средстава.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4BE0A4E4" w14:textId="77777777" w:rsidR="00F24B5C" w:rsidRDefault="00F24B5C" w:rsidP="00F24B5C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946"/>
        <w:gridCol w:w="2078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2824327" w14:textId="77777777" w:rsidR="009266AE" w:rsidRDefault="009266A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0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777091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1C11F04A" w:rsidR="00CB7E8C" w:rsidRPr="009266AE" w:rsidRDefault="009266AE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_______________________</w:t>
      </w:r>
      <w:bookmarkStart w:id="1" w:name="_GoBack"/>
      <w:bookmarkEnd w:id="1"/>
    </w:p>
    <w:sectPr w:rsidR="00CB7E8C" w:rsidRPr="009266AE" w:rsidSect="00EC747B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BBA7EC" w14:textId="77777777" w:rsidR="0059172A" w:rsidRDefault="0059172A" w:rsidP="00CB7E8C">
      <w:pPr>
        <w:spacing w:after="0" w:line="240" w:lineRule="auto"/>
      </w:pPr>
      <w:r>
        <w:separator/>
      </w:r>
    </w:p>
  </w:endnote>
  <w:endnote w:type="continuationSeparator" w:id="0">
    <w:p w14:paraId="3DE71FBB" w14:textId="77777777" w:rsidR="0059172A" w:rsidRDefault="0059172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D4E233" w14:textId="77777777" w:rsidR="0059172A" w:rsidRDefault="0059172A" w:rsidP="00CB7E8C">
      <w:pPr>
        <w:spacing w:after="0" w:line="240" w:lineRule="auto"/>
      </w:pPr>
      <w:r>
        <w:separator/>
      </w:r>
    </w:p>
  </w:footnote>
  <w:footnote w:type="continuationSeparator" w:id="0">
    <w:p w14:paraId="2D0BDF9F" w14:textId="77777777" w:rsidR="0059172A" w:rsidRDefault="0059172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6AE1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172E6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9172A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06C14"/>
    <w:rsid w:val="00913FD2"/>
    <w:rsid w:val="00916EC9"/>
    <w:rsid w:val="009242B9"/>
    <w:rsid w:val="009266AE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107"/>
    <w:rsid w:val="00B335B4"/>
    <w:rsid w:val="00B33E0C"/>
    <w:rsid w:val="00B43512"/>
    <w:rsid w:val="00B5276F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1DE6"/>
    <w:rsid w:val="00D939C9"/>
    <w:rsid w:val="00D94E38"/>
    <w:rsid w:val="00DA40E3"/>
    <w:rsid w:val="00DA53D4"/>
    <w:rsid w:val="00DA7892"/>
    <w:rsid w:val="00DB6182"/>
    <w:rsid w:val="00DB67CD"/>
    <w:rsid w:val="00DD3CDB"/>
    <w:rsid w:val="00DD5660"/>
    <w:rsid w:val="00DE0667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24B5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BDB9B5-BC65-4302-948A-CB8610360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47</Words>
  <Characters>76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2</cp:revision>
  <cp:lastPrinted>2021-08-06T05:54:00Z</cp:lastPrinted>
  <dcterms:created xsi:type="dcterms:W3CDTF">2024-07-25T07:10:00Z</dcterms:created>
  <dcterms:modified xsi:type="dcterms:W3CDTF">2024-07-25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